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6B906A36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bookmarkStart w:id="0" w:name="_GoBack"/>
      <w:bookmarkEnd w:id="0"/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1BE96B40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D7BB4">
        <w:rPr>
          <w:rFonts w:asciiTheme="minorHAnsi" w:hAnsiTheme="minorHAnsi" w:cstheme="minorHAnsi"/>
          <w:sz w:val="22"/>
          <w:szCs w:val="22"/>
        </w:rPr>
        <w:t>Lenka Karlíková</w:t>
      </w:r>
    </w:p>
    <w:p w14:paraId="01DAD7B2" w14:textId="4CDCE75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A52C9">
        <w:rPr>
          <w:rFonts w:asciiTheme="minorHAnsi" w:hAnsiTheme="minorHAnsi" w:cstheme="minorHAnsi"/>
          <w:sz w:val="22"/>
          <w:szCs w:val="22"/>
        </w:rPr>
        <w:t>doc. Ing. Marie Paseková, Ph.D.</w:t>
      </w:r>
    </w:p>
    <w:p w14:paraId="43917A2A" w14:textId="622ACD17" w:rsidR="00037B1A" w:rsidRDefault="00037B1A" w:rsidP="00037B1A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A52C9">
        <w:rPr>
          <w:rFonts w:cstheme="minorHAnsi"/>
        </w:rPr>
        <w:t xml:space="preserve">Finanční analýza </w:t>
      </w:r>
      <w:r w:rsidR="00454F7C">
        <w:rPr>
          <w:rFonts w:cstheme="minorHAnsi"/>
        </w:rPr>
        <w:t xml:space="preserve">ve </w:t>
      </w:r>
      <w:r w:rsidR="008A52C9">
        <w:rPr>
          <w:rFonts w:cstheme="minorHAnsi"/>
        </w:rPr>
        <w:t>vybrané</w:t>
      </w:r>
      <w:r w:rsidR="002D7BB4">
        <w:rPr>
          <w:rFonts w:cstheme="minorHAnsi"/>
        </w:rPr>
        <w:t xml:space="preserve"> společnosti</w:t>
      </w:r>
    </w:p>
    <w:p w14:paraId="3F08876F" w14:textId="423BC21E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8A52C9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577728F7" w14:textId="77777777" w:rsidR="00037B1A" w:rsidRPr="006C4198" w:rsidRDefault="00037B1A" w:rsidP="00037B1A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116B5FBA" w14:textId="77777777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5F442DCC" w14:textId="7BD7EB49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AC1ADA">
        <w:rPr>
          <w:rFonts w:cstheme="minorHAnsi"/>
          <w:i/>
          <w:sz w:val="20"/>
        </w:rPr>
        <w:t>B</w:t>
      </w:r>
      <w:r>
        <w:rPr>
          <w:rFonts w:cstheme="minorHAnsi"/>
          <w:i/>
          <w:sz w:val="20"/>
        </w:rPr>
        <w:t>P a nelze takovou práci doporučit k obhajobě.</w:t>
      </w:r>
    </w:p>
    <w:p w14:paraId="559DD309" w14:textId="01870976" w:rsidR="00037B1A" w:rsidRDefault="00037B1A" w:rsidP="00037B1A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7DA8C4E6" w:rsidR="000E094A" w:rsidRDefault="002D7B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402A3C11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práce je formulován srozumitelně a použité metody jsou adekvátní </w:t>
            </w:r>
            <w:r>
              <w:rPr>
                <w:sz w:val="24"/>
              </w:rPr>
              <w:t>pro zpracování dané problematiky vzhledem ke stanoveným cílům.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A103C8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BEDE3C6" w14:textId="4A068D47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04804A3" w14:textId="77777777" w:rsidR="008B781B" w:rsidRPr="000E094A" w:rsidRDefault="008B781B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3A95B38" w:rsidR="000E094A" w:rsidRDefault="00600A4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1FA5F84E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color w:val="000000" w:themeColor="text1"/>
              </w:rPr>
              <w:t>V teoretické části práce je na základě literární rešerše popsána problematika finanční analýzy. Prostřednictvím teoretické části práce je vytvořeno východisko pro část praktickou, která se zabývá finanční analýzou ve vybrané společnosti.</w:t>
            </w:r>
          </w:p>
          <w:p w14:paraId="38CF0C76" w14:textId="3D339BCE" w:rsidR="000E094A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utorka vhodně zvolila domácí a zahraniční zdroje. Způsob citování je proveden adekvátním způsobem</w:t>
            </w:r>
          </w:p>
          <w:p w14:paraId="7A1DD9C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77777777" w:rsidR="00987B93" w:rsidRDefault="00987B9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F195D8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040BD174" w:rsidR="000E094A" w:rsidRDefault="002D7B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591FA183" w14:textId="77777777" w:rsidR="004B27BC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ytická část využívá poznatky z teorie, které byly vhodně aplikovány. Autorka dostatečně popsala postup aplikace metod práce a souhrnně zhodnotila současný stav. Praktická část obsahuje finanční analýzu. V závěru práce jsou navrženy doporučení vedoucí ke zlepšení finanční situace společnosti.</w:t>
            </w:r>
          </w:p>
          <w:p w14:paraId="2D83F3A3" w14:textId="77777777" w:rsidR="004B27BC" w:rsidRPr="000E094A" w:rsidRDefault="004B27BC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4314D9D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09BAA599" w:rsidR="000E094A" w:rsidRDefault="002D7B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1ADECA" w14:textId="07778BF6" w:rsidR="002D7BB4" w:rsidRDefault="00037B1A" w:rsidP="004B27BC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BP s výzkumným zaměřením je nutno zaměřit se na diskuzi výsledků a jejich </w:t>
            </w:r>
            <w:r w:rsidR="002D7BB4">
              <w:rPr>
                <w:rFonts w:cstheme="minorHAnsi"/>
                <w:i/>
                <w:sz w:val="20"/>
              </w:rPr>
              <w:t>zhodnocení.</w:t>
            </w:r>
          </w:p>
          <w:p w14:paraId="65F4C0BC" w14:textId="613EC50C" w:rsidR="004B27BC" w:rsidRPr="002D7BB4" w:rsidRDefault="002D7BB4" w:rsidP="004B27B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</w:rPr>
              <w:t xml:space="preserve">Autorka velmi detailně zhodnotila výsledky finanční analýzy a na základě získaných argumentů byla vypracována doporučení pro zlepšení finanční situace společnosti. </w:t>
            </w:r>
            <w:r w:rsidR="004B27BC">
              <w:rPr>
                <w:rFonts w:cstheme="minorHAnsi"/>
              </w:rPr>
              <w:t>Cíl bakalářské práce byl splněn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186F4BDA" w:rsidR="000E094A" w:rsidRPr="000E094A" w:rsidRDefault="00600A4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sice vykazuje 1</w:t>
            </w:r>
            <w:r w:rsidR="002D7BB4">
              <w:rPr>
                <w:rFonts w:cstheme="minorHAnsi"/>
              </w:rPr>
              <w:t xml:space="preserve">6 </w:t>
            </w:r>
            <w:r>
              <w:rPr>
                <w:rFonts w:cstheme="minorHAnsi"/>
              </w:rPr>
              <w:t>% shodu s jinou prací, ale shoda je v používání účetní a finanční terminologii a v předepsaných účetních výkazech. Všechna data v práci jsou vlastní a vypočítaná autorkou.</w:t>
            </w:r>
          </w:p>
          <w:p w14:paraId="690D30CF" w14:textId="4F1812D4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972017" w14:textId="77777777" w:rsidR="009C7318" w:rsidRPr="000E094A" w:rsidRDefault="009C7318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A166478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F878745" w:rsidR="000E094A" w:rsidRDefault="002D7B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1AAF8171" w14:textId="77777777" w:rsidR="004B27BC" w:rsidRPr="00C74398" w:rsidRDefault="004B27BC" w:rsidP="004B27BC">
            <w:pPr>
              <w:spacing w:before="120"/>
              <w:jc w:val="both"/>
            </w:pPr>
            <w:r>
              <w:t>Bakalářská</w:t>
            </w:r>
            <w:r w:rsidRPr="00C74398">
              <w:t xml:space="preserve"> práce splňuje cíle, které jsou vytyčeny v její úvodní části. Jednotlivé kapitoly na sebe logicky navazují. Pr</w:t>
            </w:r>
            <w:r>
              <w:t>aktická</w:t>
            </w:r>
            <w:r w:rsidRPr="00C74398">
              <w:t xml:space="preserve"> část využívá poznatky z</w:t>
            </w:r>
            <w:r>
              <w:t> </w:t>
            </w:r>
            <w:r w:rsidRPr="00C74398">
              <w:t>teoretické</w:t>
            </w:r>
            <w:r>
              <w:t xml:space="preserve"> části.</w:t>
            </w:r>
            <w:r w:rsidRPr="00C74398">
              <w:t xml:space="preserve"> V práci je správně použita terminologie. V práci jsou použity předepsané normy citování.</w:t>
            </w:r>
          </w:p>
          <w:p w14:paraId="4DCDE2FC" w14:textId="77777777" w:rsidR="00600A4E" w:rsidRPr="00C74398" w:rsidRDefault="00600A4E" w:rsidP="00600A4E">
            <w:pPr>
              <w:spacing w:before="120"/>
              <w:jc w:val="both"/>
            </w:pPr>
            <w:r w:rsidRPr="00C74398">
              <w:t xml:space="preserve">K formální stránce práce stejně jako k jazykové a grafické úrovni nemám zásadní připomínky. Formální úprava </w:t>
            </w:r>
            <w:r>
              <w:t>bakalářské</w:t>
            </w:r>
            <w:r w:rsidRPr="00C74398">
              <w:t xml:space="preserve"> práce respektuje obsahovou logiku </w:t>
            </w:r>
            <w:r>
              <w:t>bakalářské</w:t>
            </w:r>
            <w:r w:rsidRPr="00C74398">
              <w:t xml:space="preserve"> práce a podle mého názoru požadavkům kladeným na </w:t>
            </w:r>
            <w:r>
              <w:t>bakalářskou</w:t>
            </w:r>
            <w:r w:rsidRPr="00C74398">
              <w:t xml:space="preserve"> práci odpovídá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41B019FA" w:rsidR="009C7318" w:rsidRDefault="002D7BB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EA2619" w14:textId="77777777" w:rsidR="00600A4E" w:rsidRPr="000E094A" w:rsidRDefault="00600A4E" w:rsidP="00600A4E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t>Autorce</w:t>
            </w:r>
            <w:r w:rsidRPr="00C74398">
              <w:t xml:space="preserve"> se podařilo zpracovat </w:t>
            </w:r>
            <w:r>
              <w:t>finanční analýzu ve vybrané společnosti.</w:t>
            </w:r>
            <w:r w:rsidRPr="00C74398">
              <w:t xml:space="preserve"> Teoretická část sumarizuje východiska pro část praktickou</w:t>
            </w:r>
            <w:r>
              <w:t>.</w:t>
            </w:r>
            <w:r w:rsidRPr="00C74398">
              <w:t xml:space="preserve"> </w:t>
            </w:r>
            <w:r>
              <w:t>Cíl práce byl úspěšně naplněn. V závěru práce autorka shrnula návrhy řešení na zlepšení finanční situace ve společnosti.</w:t>
            </w:r>
          </w:p>
          <w:p w14:paraId="70DED920" w14:textId="77777777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084AEB24" w14:textId="77777777" w:rsidR="00600A4E" w:rsidRDefault="00600A4E" w:rsidP="00600A4E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hodnotí vedení společnosti váš přínos práce pro vybranou společnos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79671825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600A4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600A4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065677E7" w:rsidR="009C7318" w:rsidRDefault="009C7318" w:rsidP="00DC7D52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600A4E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4790D6B8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3-05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600A4E">
            <w:rPr>
              <w:rFonts w:cstheme="minorHAnsi"/>
            </w:rPr>
            <w:t>25.05.2023</w:t>
          </w:r>
        </w:sdtContent>
      </w:sdt>
      <w:r w:rsidR="0085398A">
        <w:rPr>
          <w:rFonts w:cstheme="minorHAnsi"/>
        </w:rPr>
        <w:tab/>
      </w: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45E3D" w14:textId="77777777" w:rsidR="00007FFD" w:rsidRDefault="00007FFD" w:rsidP="00A40E93">
      <w:pPr>
        <w:spacing w:after="0" w:line="240" w:lineRule="auto"/>
      </w:pPr>
      <w:r>
        <w:separator/>
      </w:r>
    </w:p>
  </w:endnote>
  <w:endnote w:type="continuationSeparator" w:id="0">
    <w:p w14:paraId="504B98FF" w14:textId="77777777" w:rsidR="00007FFD" w:rsidRDefault="00007FFD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3DDDD" w14:textId="77777777" w:rsidR="00007FFD" w:rsidRDefault="00007FFD" w:rsidP="00A40E93">
      <w:pPr>
        <w:spacing w:after="0" w:line="240" w:lineRule="auto"/>
      </w:pPr>
      <w:r>
        <w:separator/>
      </w:r>
    </w:p>
  </w:footnote>
  <w:footnote w:type="continuationSeparator" w:id="0">
    <w:p w14:paraId="07107ED0" w14:textId="77777777" w:rsidR="00007FFD" w:rsidRDefault="00007FFD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zAyNjU1NjG2tDBV0lEKTi0uzszPAykwrAUAq9Oq+CwAAAA="/>
  </w:docVars>
  <w:rsids>
    <w:rsidRoot w:val="00BA16DD"/>
    <w:rsid w:val="00007FFD"/>
    <w:rsid w:val="00037B1A"/>
    <w:rsid w:val="000E094A"/>
    <w:rsid w:val="00154135"/>
    <w:rsid w:val="00173FE7"/>
    <w:rsid w:val="001900AB"/>
    <w:rsid w:val="0024258E"/>
    <w:rsid w:val="0029651C"/>
    <w:rsid w:val="002D7BB4"/>
    <w:rsid w:val="003A72CF"/>
    <w:rsid w:val="00454F7C"/>
    <w:rsid w:val="004B27BC"/>
    <w:rsid w:val="004D378C"/>
    <w:rsid w:val="005C4ACA"/>
    <w:rsid w:val="00600A4E"/>
    <w:rsid w:val="0067082B"/>
    <w:rsid w:val="00694399"/>
    <w:rsid w:val="0073419C"/>
    <w:rsid w:val="0073639B"/>
    <w:rsid w:val="007553A6"/>
    <w:rsid w:val="0085398A"/>
    <w:rsid w:val="008A52C9"/>
    <w:rsid w:val="008B781B"/>
    <w:rsid w:val="008E2072"/>
    <w:rsid w:val="00974EA2"/>
    <w:rsid w:val="00987B93"/>
    <w:rsid w:val="009C322A"/>
    <w:rsid w:val="009C7318"/>
    <w:rsid w:val="009D67D5"/>
    <w:rsid w:val="00A40E93"/>
    <w:rsid w:val="00A7527E"/>
    <w:rsid w:val="00AC1ADA"/>
    <w:rsid w:val="00B14451"/>
    <w:rsid w:val="00BA16DD"/>
    <w:rsid w:val="00CA0574"/>
    <w:rsid w:val="00CA34A9"/>
    <w:rsid w:val="00CD12C3"/>
    <w:rsid w:val="00DC7D52"/>
    <w:rsid w:val="00E22423"/>
    <w:rsid w:val="00EF1720"/>
    <w:rsid w:val="00F9205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667D11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385643"/>
    <w:rsid w:val="00510546"/>
    <w:rsid w:val="005E083B"/>
    <w:rsid w:val="00667D11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5A34CC5DE6F546EF9219A0B7C43F4788">
    <w:name w:val="5A34CC5DE6F546EF9219A0B7C43F4788"/>
    <w:rsid w:val="000A4B88"/>
  </w:style>
  <w:style w:type="paragraph" w:customStyle="1" w:styleId="1F265602AD7B473890E14EFC7D22D549">
    <w:name w:val="1F265602AD7B473890E14EFC7D22D549"/>
    <w:rsid w:val="000A4B8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customStyle="1" w:styleId="5A34CC5DE6F546EF9219A0B7C43F47881">
    <w:name w:val="5A34CC5DE6F546EF9219A0B7C43F47881"/>
    <w:rsid w:val="000A4B88"/>
    <w:rPr>
      <w:rFonts w:eastAsiaTheme="minorHAnsi"/>
      <w:lang w:eastAsia="en-US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28993701B6604CB0097A8359875773" ma:contentTypeVersion="14" ma:contentTypeDescription="Vytvoří nový dokument" ma:contentTypeScope="" ma:versionID="d7b44ccbf40bf7a45adcd521f19e75b2">
  <xsd:schema xmlns:xsd="http://www.w3.org/2001/XMLSchema" xmlns:xs="http://www.w3.org/2001/XMLSchema" xmlns:p="http://schemas.microsoft.com/office/2006/metadata/properties" xmlns:ns3="dd6a5568-b3f0-44ce-bcb9-e08a74c5df3e" xmlns:ns4="73824570-c6db-4372-aa03-3734505f3e4e" targetNamespace="http://schemas.microsoft.com/office/2006/metadata/properties" ma:root="true" ma:fieldsID="67a2abbad7bf62e67c54985b0bd570bb" ns3:_="" ns4:_="">
    <xsd:import namespace="dd6a5568-b3f0-44ce-bcb9-e08a74c5df3e"/>
    <xsd:import namespace="73824570-c6db-4372-aa03-3734505f3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a5568-b3f0-44ce-bcb9-e08a74c5df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24570-c6db-4372-aa03-3734505f3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51AE8D-9774-4A9B-AC79-3491BFD08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a5568-b3f0-44ce-bcb9-e08a74c5df3e"/>
    <ds:schemaRef ds:uri="73824570-c6db-4372-aa03-3734505f3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3AD84A-3E58-4993-96FF-2EEF68CEC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6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3-05-25T06:03:00Z</cp:lastPrinted>
  <dcterms:created xsi:type="dcterms:W3CDTF">2023-05-29T10:19:00Z</dcterms:created>
  <dcterms:modified xsi:type="dcterms:W3CDTF">2023-05-2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8993701B6604CB0097A8359875773</vt:lpwstr>
  </property>
</Properties>
</file>